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D9519" w14:textId="3C41CF9D" w:rsidR="00AC3E89" w:rsidRPr="00B018F9" w:rsidRDefault="001E4C3F">
      <w:pPr>
        <w:rPr>
          <w:rFonts w:ascii="맑은 고딕" w:eastAsia="맑은 고딕" w:hAnsi="맑은 고딕" w:cs="Times New Roman"/>
          <w:b/>
          <w:sz w:val="24"/>
          <w:szCs w:val="24"/>
          <w:u w:val="single"/>
        </w:rPr>
      </w:pPr>
      <w:r w:rsidRPr="00F96391">
        <w:rPr>
          <w:rFonts w:ascii="맑은 고딕" w:eastAsia="맑은 고딕" w:hAnsi="맑은 고딕" w:cs="Times New Roman"/>
          <w:b/>
          <w:sz w:val="24"/>
          <w:szCs w:val="24"/>
          <w:u w:val="single"/>
        </w:rPr>
        <w:t>Proposal Template</w:t>
      </w:r>
    </w:p>
    <w:p w14:paraId="4433E969" w14:textId="43C6887C" w:rsidR="001E4C3F" w:rsidRPr="00B018F9" w:rsidRDefault="001E4C3F">
      <w:pPr>
        <w:rPr>
          <w:rFonts w:ascii="맑은 고딕" w:eastAsia="맑은 고딕" w:hAnsi="맑은 고딕" w:cs="Times New Roman"/>
          <w:b/>
          <w:sz w:val="24"/>
          <w:szCs w:val="24"/>
        </w:rPr>
      </w:pPr>
      <w:r w:rsidRPr="00F96391">
        <w:rPr>
          <w:rFonts w:ascii="맑은 고딕" w:eastAsia="맑은 고딕" w:hAnsi="맑은 고딕" w:cs="Times New Roman" w:hint="eastAsia"/>
          <w:b/>
          <w:sz w:val="24"/>
          <w:szCs w:val="24"/>
          <w:u w:val="single"/>
        </w:rPr>
        <w:t>Team Name</w:t>
      </w:r>
      <w:r w:rsidRPr="00F96391">
        <w:rPr>
          <w:rFonts w:ascii="맑은 고딕" w:eastAsia="맑은 고딕" w:hAnsi="맑은 고딕" w:cs="Times New Roman"/>
          <w:b/>
          <w:sz w:val="24"/>
          <w:szCs w:val="24"/>
        </w:rPr>
        <w:t xml:space="preserve"> (Choose a name to represent your team)</w:t>
      </w:r>
    </w:p>
    <w:p w14:paraId="5AC78FED" w14:textId="0C9E4FD8" w:rsidR="00C45FC7" w:rsidRPr="00F96391" w:rsidRDefault="000371A9" w:rsidP="00B018F9">
      <w:pPr>
        <w:pStyle w:val="a8"/>
      </w:pPr>
      <w:r>
        <w:t>SIKD MARK</w:t>
      </w:r>
    </w:p>
    <w:p w14:paraId="2E038260" w14:textId="77777777" w:rsidR="00FA334F" w:rsidRPr="00F96391" w:rsidRDefault="00FA334F" w:rsidP="00B018F9">
      <w:pPr>
        <w:pStyle w:val="a8"/>
      </w:pPr>
    </w:p>
    <w:p w14:paraId="68486573" w14:textId="326EDDB5" w:rsidR="00C45FC7" w:rsidRPr="00B018F9" w:rsidRDefault="001E4C3F">
      <w:pPr>
        <w:rPr>
          <w:rFonts w:ascii="맑은 고딕" w:eastAsia="맑은 고딕" w:hAnsi="맑은 고딕" w:cs="Times New Roman"/>
          <w:sz w:val="24"/>
          <w:szCs w:val="24"/>
        </w:rPr>
      </w:pPr>
      <w:r w:rsidRPr="00F96391">
        <w:rPr>
          <w:rFonts w:ascii="맑은 고딕" w:eastAsia="맑은 고딕" w:hAnsi="맑은 고딕" w:cs="Times New Roman"/>
          <w:b/>
          <w:sz w:val="24"/>
          <w:szCs w:val="24"/>
          <w:u w:val="single"/>
        </w:rPr>
        <w:t>Team Members</w:t>
      </w:r>
      <w:r w:rsidRPr="00F96391">
        <w:rPr>
          <w:rFonts w:ascii="맑은 고딕" w:eastAsia="맑은 고딕" w:hAnsi="맑은 고딕" w:cs="Times New Roman"/>
          <w:sz w:val="24"/>
          <w:szCs w:val="24"/>
        </w:rPr>
        <w:t xml:space="preserve"> </w:t>
      </w:r>
    </w:p>
    <w:p w14:paraId="1B984190" w14:textId="3272F1DC" w:rsidR="00C45FC7" w:rsidRPr="00F96391" w:rsidRDefault="00C45FC7" w:rsidP="00B018F9">
      <w:pPr>
        <w:pStyle w:val="a8"/>
      </w:pPr>
      <w:r w:rsidRPr="00F96391">
        <w:t xml:space="preserve">201400944 </w:t>
      </w:r>
      <w:r w:rsidRPr="00F96391">
        <w:rPr>
          <w:rFonts w:hint="eastAsia"/>
        </w:rPr>
        <w:t xml:space="preserve">산업경영공학과 </w:t>
      </w:r>
      <w:r w:rsidRPr="00F96391">
        <w:t>김홍범</w:t>
      </w:r>
    </w:p>
    <w:p w14:paraId="5A916FD5" w14:textId="47BECC37" w:rsidR="00C45FC7" w:rsidRPr="00F96391" w:rsidRDefault="00C45FC7" w:rsidP="00B018F9">
      <w:pPr>
        <w:pStyle w:val="a8"/>
      </w:pPr>
      <w:r w:rsidRPr="00F96391">
        <w:t xml:space="preserve">201803379 </w:t>
      </w:r>
      <w:r w:rsidRPr="00F96391">
        <w:rPr>
          <w:rFonts w:hint="eastAsia"/>
        </w:rPr>
        <w:t xml:space="preserve">전자물리학과 </w:t>
      </w:r>
      <w:r w:rsidRPr="00F96391">
        <w:t>정현희</w:t>
      </w:r>
    </w:p>
    <w:p w14:paraId="6E0A135F" w14:textId="62E68E4C" w:rsidR="00C45FC7" w:rsidRPr="00F96391" w:rsidRDefault="00C45FC7" w:rsidP="00B018F9">
      <w:pPr>
        <w:pStyle w:val="a8"/>
      </w:pPr>
      <w:r w:rsidRPr="00F96391">
        <w:t xml:space="preserve">201801271 </w:t>
      </w:r>
      <w:r w:rsidRPr="00F96391">
        <w:rPr>
          <w:rFonts w:hint="eastAsia"/>
        </w:rPr>
        <w:t xml:space="preserve">전자물리학과 </w:t>
      </w:r>
      <w:r w:rsidRPr="00F96391">
        <w:t>김효연</w:t>
      </w:r>
    </w:p>
    <w:p w14:paraId="0B131344" w14:textId="317676E8" w:rsidR="00C45FC7" w:rsidRPr="00F96391" w:rsidRDefault="00C45FC7" w:rsidP="00B018F9">
      <w:pPr>
        <w:pStyle w:val="a8"/>
      </w:pPr>
      <w:r w:rsidRPr="00F96391">
        <w:rPr>
          <w:rFonts w:hint="eastAsia"/>
        </w:rPr>
        <w:t>2</w:t>
      </w:r>
      <w:r w:rsidRPr="00F96391">
        <w:t xml:space="preserve">01803603 </w:t>
      </w:r>
      <w:r w:rsidRPr="00F96391">
        <w:rPr>
          <w:rFonts w:hint="eastAsia"/>
        </w:rPr>
        <w:t>환경학과 최민영</w:t>
      </w:r>
    </w:p>
    <w:p w14:paraId="61F59CE7" w14:textId="77777777" w:rsidR="00FA334F" w:rsidRPr="0009505C" w:rsidRDefault="00FA334F">
      <w:pPr>
        <w:rPr>
          <w:rFonts w:ascii="맑은 고딕" w:eastAsia="맑은 고딕" w:hAnsi="맑은 고딕" w:cs="Times New Roman"/>
          <w:sz w:val="22"/>
        </w:rPr>
      </w:pPr>
    </w:p>
    <w:p w14:paraId="6CD3C7FC" w14:textId="4CCA6EC9" w:rsidR="001E4C3F" w:rsidRPr="00F96391" w:rsidRDefault="001E4C3F" w:rsidP="00476A0B">
      <w:pPr>
        <w:rPr>
          <w:rFonts w:ascii="맑은 고딕" w:eastAsia="맑은 고딕" w:hAnsi="맑은 고딕" w:cs="Times New Roman"/>
          <w:sz w:val="24"/>
          <w:szCs w:val="24"/>
        </w:rPr>
      </w:pPr>
      <w:r w:rsidRPr="00F96391">
        <w:rPr>
          <w:rFonts w:ascii="맑은 고딕" w:eastAsia="맑은 고딕" w:hAnsi="맑은 고딕" w:cs="Times New Roman" w:hint="eastAsia"/>
          <w:b/>
          <w:sz w:val="24"/>
          <w:szCs w:val="24"/>
          <w:u w:val="single"/>
        </w:rPr>
        <w:t>Project</w:t>
      </w:r>
      <w:r w:rsidR="00943913" w:rsidRPr="00F96391">
        <w:rPr>
          <w:rFonts w:ascii="맑은 고딕" w:eastAsia="맑은 고딕" w:hAnsi="맑은 고딕" w:cs="Times New Roman"/>
          <w:b/>
          <w:sz w:val="24"/>
          <w:szCs w:val="24"/>
          <w:u w:val="single"/>
        </w:rPr>
        <w:t xml:space="preserve"> Objective</w:t>
      </w:r>
    </w:p>
    <w:p w14:paraId="5C95579C" w14:textId="029A4E2D" w:rsidR="00476A0B" w:rsidRPr="00F96391" w:rsidRDefault="00476A0B" w:rsidP="00B018F9">
      <w:pPr>
        <w:pStyle w:val="a8"/>
      </w:pPr>
    </w:p>
    <w:p w14:paraId="79177DD3" w14:textId="1655EACC" w:rsidR="00FA334F" w:rsidRDefault="00914B14" w:rsidP="00B018F9">
      <w:pPr>
        <w:pStyle w:val="a8"/>
      </w:pPr>
      <w:r w:rsidRPr="00914B14">
        <w:t xml:space="preserve">The </w:t>
      </w:r>
      <w:proofErr w:type="spellStart"/>
      <w:r w:rsidRPr="00914B14">
        <w:t>Clustreing</w:t>
      </w:r>
      <w:proofErr w:type="spellEnd"/>
      <w:r w:rsidRPr="00914B14">
        <w:t xml:space="preserve"> aims to group </w:t>
      </w:r>
      <w:r w:rsidR="00335F06">
        <w:t>accidents data</w:t>
      </w:r>
      <w:r w:rsidRPr="00914B14">
        <w:t xml:space="preserve"> in accordance to </w:t>
      </w:r>
      <w:r w:rsidR="00335F06">
        <w:t>age of victim</w:t>
      </w:r>
      <w:r w:rsidRPr="00914B14">
        <w:t xml:space="preserve">, </w:t>
      </w:r>
      <w:r w:rsidR="00335F06">
        <w:t>number of deaths</w:t>
      </w:r>
      <w:r w:rsidRPr="00914B14">
        <w:t>, road type, etc. and Algorithms such as K-means and DBSCAN will be used as analysis methods, and the dummy variable or preprocessing will be changed according to the algorithm.</w:t>
      </w:r>
    </w:p>
    <w:p w14:paraId="0E3E96D1" w14:textId="122C8940" w:rsidR="00B43043" w:rsidRDefault="00B43043" w:rsidP="00B018F9">
      <w:pPr>
        <w:pStyle w:val="a8"/>
      </w:pPr>
    </w:p>
    <w:p w14:paraId="5CD15E42" w14:textId="6719EC48" w:rsidR="00914B14" w:rsidRDefault="00914B14" w:rsidP="00B018F9">
      <w:pPr>
        <w:pStyle w:val="a8"/>
      </w:pPr>
    </w:p>
    <w:p w14:paraId="688A6BFB" w14:textId="0EA80E06" w:rsidR="00914B14" w:rsidRPr="00F96391" w:rsidRDefault="0009505C" w:rsidP="00B018F9">
      <w:pPr>
        <w:pStyle w:val="a8"/>
      </w:pPr>
      <w:r>
        <w:rPr>
          <w:noProof/>
        </w:rPr>
        <mc:AlternateContent>
          <mc:Choice Requires="wpi">
            <w:drawing>
              <wp:anchor distT="0" distB="0" distL="114300" distR="114300" simplePos="0" relativeHeight="251659264" behindDoc="0" locked="0" layoutInCell="1" allowOverlap="1" wp14:anchorId="602EBC04" wp14:editId="3DCEDE7B">
                <wp:simplePos x="0" y="0"/>
                <wp:positionH relativeFrom="column">
                  <wp:posOffset>4632540</wp:posOffset>
                </wp:positionH>
                <wp:positionV relativeFrom="paragraph">
                  <wp:posOffset>95230</wp:posOffset>
                </wp:positionV>
                <wp:extent cx="16560" cy="9000"/>
                <wp:effectExtent l="38100" t="38100" r="40640" b="48260"/>
                <wp:wrapNone/>
                <wp:docPr id="1" name="잉크 1"/>
                <wp:cNvGraphicFramePr/>
                <a:graphic xmlns:a="http://schemas.openxmlformats.org/drawingml/2006/main">
                  <a:graphicData uri="http://schemas.microsoft.com/office/word/2010/wordprocessingInk">
                    <w14:contentPart bwMode="auto" r:id="rId7">
                      <w14:nvContentPartPr>
                        <w14:cNvContentPartPr/>
                      </w14:nvContentPartPr>
                      <w14:xfrm>
                        <a:off x="0" y="0"/>
                        <a:ext cx="16560" cy="9000"/>
                      </w14:xfrm>
                    </w14:contentPart>
                  </a:graphicData>
                </a:graphic>
              </wp:anchor>
            </w:drawing>
          </mc:Choice>
          <mc:Fallback>
            <w:pict>
              <v:shapetype w14:anchorId="646384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잉크 1" o:spid="_x0000_s1026" type="#_x0000_t75" style="position:absolute;left:0;text-align:left;margin-left:364.05pt;margin-top:6.8pt;width:2.7pt;height:2.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">
                <v:imagedata r:id="rId8" o:title=""/>
              </v:shape>
            </w:pict>
          </mc:Fallback>
        </mc:AlternateContent>
      </w:r>
    </w:p>
    <w:p w14:paraId="494EF6C5" w14:textId="7FE6EC40" w:rsidR="00ED75F6" w:rsidRPr="00B018F9" w:rsidRDefault="00943913">
      <w:pPr>
        <w:rPr>
          <w:rFonts w:ascii="맑은 고딕" w:eastAsia="맑은 고딕" w:hAnsi="맑은 고딕" w:cs="Times New Roman"/>
          <w:b/>
          <w:sz w:val="24"/>
          <w:szCs w:val="24"/>
          <w:u w:val="single"/>
        </w:rPr>
      </w:pPr>
      <w:r w:rsidRPr="00F96391">
        <w:rPr>
          <w:rFonts w:ascii="맑은 고딕" w:eastAsia="맑은 고딕" w:hAnsi="맑은 고딕" w:cs="Times New Roman"/>
          <w:b/>
          <w:sz w:val="24"/>
          <w:szCs w:val="24"/>
          <w:u w:val="single"/>
        </w:rPr>
        <w:t>Project Scope</w:t>
      </w:r>
    </w:p>
    <w:p w14:paraId="496449C2" w14:textId="77777777" w:rsidR="009F7490" w:rsidRDefault="009F7490" w:rsidP="00CF10AC">
      <w:pPr>
        <w:pStyle w:val="a8"/>
      </w:pPr>
    </w:p>
    <w:p w14:paraId="33922EBC" w14:textId="0D5BC6C7" w:rsidR="00ED75F6" w:rsidRDefault="00470B2A" w:rsidP="00CF10AC">
      <w:pPr>
        <w:pStyle w:val="a8"/>
      </w:pPr>
      <w:r w:rsidRPr="00470B2A">
        <w:t>Classification – To see the relationship between variables with the severity of the road accident, the casualty class in the data set is the target variable. The casualty class refers to the degree of injury to both the victim and the perpetrator. Available variables are the categorical data and need to choose some of them by using feature selection methods. Since the ages of victim and perpetrator are numerical values, they need to be discretized into intervals. After this preprocessing, I’ll use the information gain method for the feature selection and select 5 attributes that are best ranked. The purpose is to create a decision tree with the selected features and evaluate them to create an optimal decision tree.</w:t>
      </w:r>
    </w:p>
    <w:p w14:paraId="6E808519" w14:textId="03B9BB74" w:rsidR="00CF10AC" w:rsidRPr="00335F06" w:rsidRDefault="0009505C" w:rsidP="00CF10AC">
      <w:pPr>
        <w:pStyle w:val="a8"/>
        <w:rPr>
          <w:rFonts w:asciiTheme="majorHAnsi" w:eastAsiaTheme="majorHAnsi" w:hAnsiTheme="majorHAnsi"/>
        </w:rPr>
      </w:pPr>
      <w:r>
        <w:t xml:space="preserve">Clustering - </w:t>
      </w:r>
      <w:r w:rsidR="006640F3" w:rsidRPr="00335F06">
        <w:rPr>
          <w:rFonts w:asciiTheme="majorHAnsi" w:eastAsiaTheme="majorHAnsi" w:hAnsiTheme="majorHAnsi" w:cs="Helvetica"/>
          <w:color w:val="000000"/>
          <w:szCs w:val="20"/>
          <w:shd w:val="clear" w:color="auto" w:fill="FFFFFF"/>
        </w:rPr>
        <w:t xml:space="preserve">The main data set to be used to determine the relevance of traffic accidents is Number of Deaths, reported </w:t>
      </w:r>
      <w:r w:rsidR="006640F3" w:rsidRPr="00335F06">
        <w:rPr>
          <w:rFonts w:asciiTheme="majorHAnsi" w:eastAsiaTheme="majorHAnsi" w:hAnsiTheme="majorHAnsi" w:cs="Helvetica"/>
          <w:color w:val="000000"/>
          <w:szCs w:val="20"/>
          <w:shd w:val="clear" w:color="auto" w:fill="FFFFFF"/>
        </w:rPr>
        <w:t>injur</w:t>
      </w:r>
      <w:r w:rsidR="006640F3" w:rsidRPr="00335F06">
        <w:rPr>
          <w:rFonts w:asciiTheme="majorHAnsi" w:eastAsiaTheme="majorHAnsi" w:hAnsiTheme="majorHAnsi" w:cs="Helvetica"/>
          <w:color w:val="000000"/>
          <w:szCs w:val="20"/>
          <w:shd w:val="clear" w:color="auto" w:fill="FFFFFF"/>
        </w:rPr>
        <w:t xml:space="preserve">es, </w:t>
      </w:r>
      <w:proofErr w:type="spellStart"/>
      <w:r w:rsidR="006640F3" w:rsidRPr="00335F06">
        <w:rPr>
          <w:rFonts w:asciiTheme="majorHAnsi" w:eastAsiaTheme="majorHAnsi" w:hAnsiTheme="majorHAnsi" w:cs="Helvetica"/>
          <w:color w:val="000000"/>
          <w:szCs w:val="20"/>
          <w:shd w:val="clear" w:color="auto" w:fill="FFFFFF"/>
        </w:rPr>
        <w:t>Age_victim</w:t>
      </w:r>
      <w:proofErr w:type="spellEnd"/>
      <w:r w:rsidR="006640F3" w:rsidRPr="00335F06">
        <w:rPr>
          <w:rFonts w:asciiTheme="majorHAnsi" w:eastAsiaTheme="majorHAnsi" w:hAnsiTheme="majorHAnsi" w:cs="Helvetica"/>
          <w:color w:val="000000"/>
          <w:szCs w:val="20"/>
          <w:shd w:val="clear" w:color="auto" w:fill="FFFFFF"/>
        </w:rPr>
        <w:t>,</w:t>
      </w:r>
      <w:r w:rsidR="00335F06" w:rsidRPr="00335F06">
        <w:rPr>
          <w:rFonts w:asciiTheme="majorHAnsi" w:eastAsiaTheme="majorHAnsi" w:hAnsiTheme="majorHAnsi" w:cs="Helvetica"/>
          <w:color w:val="000000"/>
          <w:szCs w:val="20"/>
          <w:shd w:val="clear" w:color="auto" w:fill="FFFFFF"/>
        </w:rPr>
        <w:t xml:space="preserve"> </w:t>
      </w:r>
      <w:proofErr w:type="spellStart"/>
      <w:r w:rsidR="006640F3" w:rsidRPr="00335F06">
        <w:rPr>
          <w:rFonts w:asciiTheme="majorHAnsi" w:eastAsiaTheme="majorHAnsi" w:hAnsiTheme="majorHAnsi" w:cs="Helvetica"/>
          <w:color w:val="000000"/>
          <w:szCs w:val="20"/>
          <w:shd w:val="clear" w:color="auto" w:fill="FFFFFF"/>
        </w:rPr>
        <w:t>Age_perpetrator</w:t>
      </w:r>
      <w:proofErr w:type="spellEnd"/>
      <w:r w:rsidR="00335F06" w:rsidRPr="00335F06">
        <w:rPr>
          <w:rFonts w:asciiTheme="majorHAnsi" w:eastAsiaTheme="majorHAnsi" w:hAnsiTheme="majorHAnsi" w:cs="Helvetica"/>
          <w:color w:val="000000"/>
          <w:szCs w:val="20"/>
        </w:rPr>
        <w:t xml:space="preserve">. </w:t>
      </w:r>
      <w:r w:rsidR="006640F3" w:rsidRPr="00335F06">
        <w:rPr>
          <w:rFonts w:asciiTheme="majorHAnsi" w:eastAsiaTheme="majorHAnsi" w:hAnsiTheme="majorHAnsi" w:cs="Helvetica"/>
          <w:color w:val="000000"/>
          <w:szCs w:val="20"/>
          <w:shd w:val="clear" w:color="auto" w:fill="FFFFFF"/>
        </w:rPr>
        <w:t>Depending on the direction of the analysis, we will combine the number of injured and de</w:t>
      </w:r>
      <w:r w:rsidR="00335F06" w:rsidRPr="00335F06">
        <w:rPr>
          <w:rFonts w:asciiTheme="majorHAnsi" w:eastAsiaTheme="majorHAnsi" w:hAnsiTheme="majorHAnsi" w:cs="Helvetica"/>
          <w:color w:val="000000"/>
          <w:szCs w:val="20"/>
          <w:shd w:val="clear" w:color="auto" w:fill="FFFFFF"/>
        </w:rPr>
        <w:t>aths</w:t>
      </w:r>
      <w:r w:rsidR="006640F3" w:rsidRPr="00335F06">
        <w:rPr>
          <w:rFonts w:asciiTheme="majorHAnsi" w:eastAsiaTheme="majorHAnsi" w:hAnsiTheme="majorHAnsi" w:cs="Helvetica"/>
          <w:color w:val="000000"/>
          <w:szCs w:val="20"/>
          <w:shd w:val="clear" w:color="auto" w:fill="FFFFFF"/>
        </w:rPr>
        <w:t xml:space="preserve"> to create a new data variable. Based on this, we will use k-means, hierarch methods algorithm. Because both algorithms use numerical variables, we will use dummy variables when </w:t>
      </w:r>
      <w:r w:rsidR="00335F06" w:rsidRPr="00335F06">
        <w:rPr>
          <w:rFonts w:asciiTheme="majorHAnsi" w:eastAsiaTheme="majorHAnsi" w:hAnsiTheme="majorHAnsi" w:cs="Helvetica"/>
          <w:color w:val="000000"/>
          <w:szCs w:val="20"/>
          <w:shd w:val="clear" w:color="auto" w:fill="FFFFFF"/>
        </w:rPr>
        <w:t>analyze</w:t>
      </w:r>
      <w:r w:rsidR="006640F3" w:rsidRPr="00335F06">
        <w:rPr>
          <w:rFonts w:asciiTheme="majorHAnsi" w:eastAsiaTheme="majorHAnsi" w:hAnsiTheme="majorHAnsi" w:cs="Helvetica"/>
          <w:color w:val="000000"/>
          <w:szCs w:val="20"/>
          <w:shd w:val="clear" w:color="auto" w:fill="FFFFFF"/>
        </w:rPr>
        <w:t xml:space="preserve"> variables such as road conditions and </w:t>
      </w:r>
      <w:r w:rsidR="00335F06" w:rsidRPr="00335F06">
        <w:rPr>
          <w:rFonts w:asciiTheme="majorHAnsi" w:eastAsiaTheme="majorHAnsi" w:hAnsiTheme="majorHAnsi" w:cs="Helvetica"/>
          <w:color w:val="000000"/>
          <w:szCs w:val="20"/>
          <w:shd w:val="clear" w:color="auto" w:fill="FFFFFF"/>
        </w:rPr>
        <w:t>vehicle</w:t>
      </w:r>
      <w:r w:rsidR="006640F3" w:rsidRPr="00335F06">
        <w:rPr>
          <w:rFonts w:asciiTheme="majorHAnsi" w:eastAsiaTheme="majorHAnsi" w:hAnsiTheme="majorHAnsi" w:cs="Helvetica"/>
          <w:color w:val="000000"/>
          <w:szCs w:val="20"/>
          <w:shd w:val="clear" w:color="auto" w:fill="FFFFFF"/>
        </w:rPr>
        <w:t xml:space="preserve"> types. The purpose of this algorithm is to identify the insights of traffic accidents and similarities between accidents.</w:t>
      </w:r>
    </w:p>
    <w:p w14:paraId="3434BA56" w14:textId="77777777" w:rsidR="00914B14" w:rsidRPr="001063A2" w:rsidRDefault="00914B14" w:rsidP="00914B14">
      <w:pPr>
        <w:rPr>
          <w:sz w:val="24"/>
          <w:szCs w:val="24"/>
          <w:u w:val="single"/>
        </w:rPr>
      </w:pPr>
      <w:r w:rsidRPr="001063A2">
        <w:rPr>
          <w:sz w:val="24"/>
          <w:szCs w:val="24"/>
          <w:u w:val="single"/>
        </w:rPr>
        <w:lastRenderedPageBreak/>
        <w:t>Dataset Explanation</w:t>
      </w:r>
    </w:p>
    <w:p w14:paraId="65DD3E38" w14:textId="6FB7F85E" w:rsidR="00914B14" w:rsidRDefault="00914B14" w:rsidP="00914B14">
      <w:pPr>
        <w:pStyle w:val="a8"/>
      </w:pPr>
      <w:r w:rsidRPr="001063A2">
        <w:rPr>
          <w:b/>
          <w:bCs/>
        </w:rPr>
        <w:t xml:space="preserve">2018 </w:t>
      </w:r>
      <w:proofErr w:type="spellStart"/>
      <w:r w:rsidRPr="001063A2">
        <w:rPr>
          <w:b/>
          <w:bCs/>
        </w:rPr>
        <w:t>CheoIn-gu</w:t>
      </w:r>
      <w:proofErr w:type="spellEnd"/>
      <w:r w:rsidRPr="001063A2">
        <w:rPr>
          <w:b/>
          <w:bCs/>
        </w:rPr>
        <w:t xml:space="preserve"> road accidents</w:t>
      </w:r>
      <w:r>
        <w:t>: T</w:t>
      </w:r>
      <w:r w:rsidR="001063A2">
        <w:t>his</w:t>
      </w:r>
      <w:r>
        <w:t xml:space="preserve"> dataset is about the accidents from last year on the </w:t>
      </w:r>
      <w:proofErr w:type="spellStart"/>
      <w:r>
        <w:t>CheoIn-gu</w:t>
      </w:r>
      <w:proofErr w:type="spellEnd"/>
      <w:r>
        <w:t xml:space="preserve">. It shows accident information about where and when was the accident happen, how was the road conditions, and who was injured. The details on </w:t>
      </w:r>
      <w:r>
        <w:rPr>
          <w:rFonts w:hint="eastAsia"/>
        </w:rPr>
        <w:t>t</w:t>
      </w:r>
      <w:r>
        <w:t>he Column Details section.</w:t>
      </w:r>
    </w:p>
    <w:p w14:paraId="73A8E765" w14:textId="60D498F1" w:rsidR="00914B14" w:rsidRPr="00EB7F35" w:rsidRDefault="00BA0BE6" w:rsidP="00914B14">
      <w:pPr>
        <w:pStyle w:val="a8"/>
        <w:numPr>
          <w:ilvl w:val="0"/>
          <w:numId w:val="1"/>
        </w:numPr>
        <w:jc w:val="left"/>
      </w:pPr>
      <w:r>
        <w:t>S</w:t>
      </w:r>
      <w:r w:rsidR="00914B14">
        <w:t>ince</w:t>
      </w:r>
      <w:r w:rsidR="001063A2">
        <w:t xml:space="preserve"> original</w:t>
      </w:r>
      <w:r w:rsidR="00914B14">
        <w:t xml:space="preserve"> the dataset </w:t>
      </w:r>
      <w:r w:rsidR="001063A2">
        <w:t>was</w:t>
      </w:r>
      <w:r w:rsidR="00914B14">
        <w:t xml:space="preserve"> in Korean, </w:t>
      </w:r>
      <w:r w:rsidR="00EF4218">
        <w:t xml:space="preserve">we changed the data into English and some </w:t>
      </w:r>
      <w:r>
        <w:t>unnecessary data (deleted reference number, address, street) has been deleted</w:t>
      </w:r>
      <w:r w:rsidR="00EF4218">
        <w:t xml:space="preserve">. </w:t>
      </w:r>
      <w:r w:rsidR="002859A6">
        <w:t>Accident Date is separated into two columns, Accident Month and Accident Time.</w:t>
      </w:r>
    </w:p>
    <w:p w14:paraId="31C213F7" w14:textId="77777777" w:rsidR="00914B14" w:rsidRPr="00EB7F35" w:rsidRDefault="00914B14" w:rsidP="00914B14">
      <w:pPr>
        <w:pStyle w:val="a8"/>
      </w:pPr>
    </w:p>
    <w:p w14:paraId="7D84B162" w14:textId="77777777" w:rsidR="00914B14" w:rsidRPr="001063A2" w:rsidRDefault="00914B14" w:rsidP="00914B14">
      <w:pPr>
        <w:pStyle w:val="a8"/>
        <w:rPr>
          <w:sz w:val="24"/>
          <w:szCs w:val="24"/>
          <w:u w:val="single"/>
        </w:rPr>
      </w:pPr>
      <w:r w:rsidRPr="001063A2">
        <w:rPr>
          <w:sz w:val="24"/>
          <w:szCs w:val="24"/>
          <w:u w:val="single"/>
        </w:rPr>
        <w:t>Column details</w:t>
      </w:r>
    </w:p>
    <w:p w14:paraId="24B6C9A6" w14:textId="74723E8B" w:rsidR="00914B14" w:rsidRDefault="00914B14" w:rsidP="00914B14">
      <w:pPr>
        <w:pStyle w:val="a8"/>
      </w:pPr>
      <w:r w:rsidRPr="002C1415">
        <w:t xml:space="preserve">Accident </w:t>
      </w:r>
      <w:r w:rsidR="0070218D">
        <w:t>Month</w:t>
      </w:r>
      <w:r w:rsidR="00CF10AC">
        <w:t xml:space="preserve"> </w:t>
      </w:r>
      <w:r>
        <w:t xml:space="preserve">- </w:t>
      </w:r>
      <w:r w:rsidR="0070218D">
        <w:t>categorical</w:t>
      </w:r>
      <w:r>
        <w:t xml:space="preserve"> dat</w:t>
      </w:r>
      <w:r w:rsidR="0070218D">
        <w:t>a</w:t>
      </w:r>
    </w:p>
    <w:p w14:paraId="5DD64258" w14:textId="611A3C38" w:rsidR="0070218D" w:rsidRDefault="0070218D" w:rsidP="00914B14">
      <w:pPr>
        <w:pStyle w:val="a8"/>
      </w:pPr>
      <w:r w:rsidRPr="002C1415">
        <w:t xml:space="preserve">Accident </w:t>
      </w:r>
      <w:r>
        <w:t>Time - categorical data</w:t>
      </w:r>
    </w:p>
    <w:p w14:paraId="1362AE4A" w14:textId="77777777" w:rsidR="00914B14" w:rsidRDefault="00914B14" w:rsidP="00914B14">
      <w:pPr>
        <w:pStyle w:val="a8"/>
      </w:pPr>
      <w:r w:rsidRPr="002C1415">
        <w:t>Day of the week</w:t>
      </w:r>
      <w:r>
        <w:t xml:space="preserve"> – categorical data</w:t>
      </w:r>
    </w:p>
    <w:p w14:paraId="3DDC61B3" w14:textId="0C369122" w:rsidR="00914B14" w:rsidRDefault="00914B14" w:rsidP="00914B14">
      <w:pPr>
        <w:pStyle w:val="a8"/>
      </w:pPr>
      <w:r w:rsidRPr="002C1415">
        <w:t>Casualty Class</w:t>
      </w:r>
      <w:r w:rsidR="003958AF">
        <w:t xml:space="preserve"> </w:t>
      </w:r>
      <w:r>
        <w:t>- categorical data. Categorized by death injured accident,</w:t>
      </w:r>
      <w:r w:rsidRPr="002C1415">
        <w:t xml:space="preserve"> </w:t>
      </w:r>
      <w:r>
        <w:t>s</w:t>
      </w:r>
      <w:r w:rsidRPr="002C1415">
        <w:t>erious injur</w:t>
      </w:r>
      <w:r>
        <w:t>ed accident, slightly injured accident, injury reported accident. Injury reported accident is the accident that does not count for the slightly injured accident.</w:t>
      </w:r>
    </w:p>
    <w:p w14:paraId="4A9CF4E1" w14:textId="77777777" w:rsidR="00914B14" w:rsidRDefault="00914B14" w:rsidP="00914B14">
      <w:pPr>
        <w:pStyle w:val="a8"/>
      </w:pPr>
      <w:r>
        <w:t>Number of Deaths – numerical data</w:t>
      </w:r>
    </w:p>
    <w:p w14:paraId="026B4850" w14:textId="77777777" w:rsidR="00914B14" w:rsidRDefault="00914B14" w:rsidP="00914B14">
      <w:pPr>
        <w:pStyle w:val="a8"/>
      </w:pPr>
      <w:r>
        <w:t>Number of serious injuries - numerical data</w:t>
      </w:r>
    </w:p>
    <w:p w14:paraId="68C1E01B" w14:textId="77777777" w:rsidR="00914B14" w:rsidRDefault="00914B14" w:rsidP="00914B14">
      <w:pPr>
        <w:pStyle w:val="a8"/>
      </w:pPr>
      <w:r>
        <w:t>Number of slightly injuries - numerical data</w:t>
      </w:r>
    </w:p>
    <w:p w14:paraId="70BF4ABE" w14:textId="7C73B5BF" w:rsidR="00914B14" w:rsidRDefault="00914B14" w:rsidP="00914B14">
      <w:pPr>
        <w:pStyle w:val="a8"/>
      </w:pPr>
      <w:r>
        <w:t>Number of reported injuries – numerical data</w:t>
      </w:r>
    </w:p>
    <w:p w14:paraId="75A3512F" w14:textId="77777777" w:rsidR="00914B14" w:rsidRDefault="00914B14" w:rsidP="00914B14">
      <w:pPr>
        <w:pStyle w:val="a8"/>
      </w:pPr>
      <w:r>
        <w:t xml:space="preserve">Accident type – categorical data. Data that explains how the accident happened. Ex) car vs </w:t>
      </w:r>
      <w:r w:rsidRPr="007728D4">
        <w:t>car, car vs people accident</w:t>
      </w:r>
    </w:p>
    <w:p w14:paraId="156E6326" w14:textId="5AD8F816" w:rsidR="00914B14" w:rsidRDefault="00914B14" w:rsidP="00914B14">
      <w:pPr>
        <w:pStyle w:val="a8"/>
      </w:pPr>
      <w:r>
        <w:t>Violation of the Law</w:t>
      </w:r>
      <w:r w:rsidR="0004592D">
        <w:t xml:space="preserve"> </w:t>
      </w:r>
      <w:r>
        <w:t>- categorical data. Ex) Signal violation, safety operation default, safety distance not secured, pedestrian protection obligation violation, cross-passing method violation, central line invader, illegal U-turn, speeding), lane violation, straight right turn obstruction, other</w:t>
      </w:r>
    </w:p>
    <w:p w14:paraId="46DE7202" w14:textId="50B23EA8" w:rsidR="00914B14" w:rsidRDefault="00914B14" w:rsidP="00914B14">
      <w:pPr>
        <w:pStyle w:val="a8"/>
      </w:pPr>
      <w:r>
        <w:t>Road Surface condition</w:t>
      </w:r>
      <w:r w:rsidR="0004592D">
        <w:t xml:space="preserve"> </w:t>
      </w:r>
      <w:r>
        <w:t>- categorical data categorical (Data that explains that road surface condition the accident happened. Ex) dry road, wet road…</w:t>
      </w:r>
    </w:p>
    <w:p w14:paraId="5EC8A252" w14:textId="611A84A0" w:rsidR="00914B14" w:rsidRDefault="00914B14" w:rsidP="00914B14">
      <w:pPr>
        <w:pStyle w:val="a8"/>
      </w:pPr>
      <w:r>
        <w:t>Weather Conditions</w:t>
      </w:r>
      <w:r w:rsidR="0004592D">
        <w:t xml:space="preserve"> </w:t>
      </w:r>
      <w:r>
        <w:t>- categorical data. Ex) sunny, cloud</w:t>
      </w:r>
      <w:r w:rsidR="002859A6">
        <w:t>, etc.</w:t>
      </w:r>
    </w:p>
    <w:p w14:paraId="52081DB2" w14:textId="515EE6E9" w:rsidR="00914B14" w:rsidRDefault="00914B14" w:rsidP="00914B14">
      <w:pPr>
        <w:pStyle w:val="a8"/>
      </w:pPr>
      <w:r>
        <w:t>Road Type</w:t>
      </w:r>
      <w:r w:rsidR="0004592D">
        <w:t xml:space="preserve"> </w:t>
      </w:r>
      <w:r>
        <w:t>- categorical data. Ex) intersection, single road…</w:t>
      </w:r>
    </w:p>
    <w:p w14:paraId="1C6823D0" w14:textId="40CD4AFE" w:rsidR="00914B14" w:rsidRDefault="00914B14" w:rsidP="00914B14">
      <w:pPr>
        <w:pStyle w:val="a8"/>
      </w:pPr>
      <w:r>
        <w:t xml:space="preserve">Type of </w:t>
      </w:r>
      <w:proofErr w:type="spellStart"/>
      <w:r>
        <w:t>Vehicle_perpetrator</w:t>
      </w:r>
      <w:proofErr w:type="spellEnd"/>
      <w:r w:rsidR="0004592D">
        <w:t xml:space="preserve"> </w:t>
      </w:r>
      <w:r>
        <w:t>- categorical data. Ex) van, truck, bicycle and so on</w:t>
      </w:r>
    </w:p>
    <w:p w14:paraId="6232967C" w14:textId="1EC2BDA7" w:rsidR="00914B14" w:rsidRDefault="00914B14" w:rsidP="00914B14">
      <w:pPr>
        <w:pStyle w:val="a8"/>
      </w:pPr>
      <w:proofErr w:type="spellStart"/>
      <w:r>
        <w:t>Sex_perpetrator</w:t>
      </w:r>
      <w:proofErr w:type="spellEnd"/>
      <w:r w:rsidR="0004592D">
        <w:t xml:space="preserve"> </w:t>
      </w:r>
      <w:r>
        <w:t>- categorical data. male and female</w:t>
      </w:r>
    </w:p>
    <w:p w14:paraId="49C40E87" w14:textId="77777777" w:rsidR="00914B14" w:rsidRDefault="00914B14" w:rsidP="00914B14">
      <w:pPr>
        <w:pStyle w:val="a8"/>
      </w:pPr>
      <w:r>
        <w:t xml:space="preserve">Age of </w:t>
      </w:r>
      <w:proofErr w:type="spellStart"/>
      <w:r>
        <w:t>Casualty_perpetrator</w:t>
      </w:r>
      <w:proofErr w:type="spellEnd"/>
      <w:r>
        <w:t xml:space="preserve"> - numerical </w:t>
      </w:r>
    </w:p>
    <w:p w14:paraId="016E3813" w14:textId="77777777" w:rsidR="00914B14" w:rsidRDefault="00914B14" w:rsidP="00914B14">
      <w:pPr>
        <w:pStyle w:val="a8"/>
      </w:pPr>
      <w:r>
        <w:t xml:space="preserve">Casualty </w:t>
      </w:r>
      <w:proofErr w:type="spellStart"/>
      <w:r>
        <w:t>Severity_perpetrator</w:t>
      </w:r>
      <w:proofErr w:type="spellEnd"/>
      <w:r>
        <w:t xml:space="preserve"> - categorical and consists of no injury, serious injury, slightly injury, reported injury and death, </w:t>
      </w:r>
    </w:p>
    <w:p w14:paraId="7C69DB02" w14:textId="77777777" w:rsidR="00914B14" w:rsidRDefault="00914B14" w:rsidP="00914B14">
      <w:pPr>
        <w:pStyle w:val="a8"/>
      </w:pPr>
      <w:r>
        <w:t xml:space="preserve">Type of </w:t>
      </w:r>
      <w:proofErr w:type="spellStart"/>
      <w:r>
        <w:t>Vehicle_Victim</w:t>
      </w:r>
      <w:proofErr w:type="spellEnd"/>
      <w:r>
        <w:t xml:space="preserve"> - categorical and means the type of vehicle like van, truck, bicycle and so on</w:t>
      </w:r>
    </w:p>
    <w:p w14:paraId="0403DF15" w14:textId="1F2D4141" w:rsidR="00914B14" w:rsidRDefault="00914B14" w:rsidP="00914B14">
      <w:pPr>
        <w:pStyle w:val="a8"/>
      </w:pPr>
      <w:r>
        <w:t>Se</w:t>
      </w:r>
      <w:r w:rsidR="001251FC">
        <w:t xml:space="preserve">x </w:t>
      </w:r>
      <w:r>
        <w:t xml:space="preserve">_Victim -categorical and consists of male and female.  </w:t>
      </w:r>
    </w:p>
    <w:p w14:paraId="2391D151" w14:textId="77777777" w:rsidR="00914B14" w:rsidRDefault="00914B14" w:rsidP="00914B14">
      <w:pPr>
        <w:pStyle w:val="a8"/>
      </w:pPr>
      <w:r>
        <w:t xml:space="preserve">Age of </w:t>
      </w:r>
      <w:proofErr w:type="spellStart"/>
      <w:r>
        <w:t>Casualty_Victim</w:t>
      </w:r>
      <w:proofErr w:type="spellEnd"/>
      <w:r>
        <w:t xml:space="preserve"> - numerical </w:t>
      </w:r>
    </w:p>
    <w:p w14:paraId="2C17DC1B" w14:textId="77777777" w:rsidR="00914B14" w:rsidRDefault="00914B14" w:rsidP="00914B14">
      <w:pPr>
        <w:pStyle w:val="a8"/>
      </w:pPr>
      <w:r>
        <w:t xml:space="preserve">Casualty </w:t>
      </w:r>
      <w:proofErr w:type="spellStart"/>
      <w:r>
        <w:t>Severity_Victim</w:t>
      </w:r>
      <w:proofErr w:type="spellEnd"/>
      <w:r>
        <w:t xml:space="preserve"> - categorical and consists of no injury, serious injury, slightly injury, reported injury and death</w:t>
      </w:r>
    </w:p>
    <w:p w14:paraId="5CDD4EAD" w14:textId="77777777" w:rsidR="00914B14" w:rsidRDefault="00914B14">
      <w:pPr>
        <w:rPr>
          <w:rFonts w:ascii="맑은 고딕" w:eastAsia="맑은 고딕" w:hAnsi="맑은 고딕" w:cs="Times New Roman"/>
          <w:b/>
          <w:bCs/>
          <w:sz w:val="24"/>
          <w:szCs w:val="24"/>
          <w:u w:val="single"/>
        </w:rPr>
      </w:pPr>
    </w:p>
    <w:p w14:paraId="428540E1" w14:textId="0A398CDA" w:rsidR="004C1831" w:rsidRPr="00F96391" w:rsidRDefault="004C1831">
      <w:pPr>
        <w:rPr>
          <w:rFonts w:ascii="맑은 고딕" w:eastAsia="맑은 고딕" w:hAnsi="맑은 고딕" w:cs="Times New Roman"/>
          <w:b/>
          <w:bCs/>
          <w:sz w:val="24"/>
          <w:szCs w:val="24"/>
          <w:u w:val="single"/>
        </w:rPr>
      </w:pPr>
      <w:r w:rsidRPr="00F96391">
        <w:rPr>
          <w:rFonts w:ascii="맑은 고딕" w:eastAsia="맑은 고딕" w:hAnsi="맑은 고딕" w:cs="Times New Roman"/>
          <w:b/>
          <w:bCs/>
          <w:sz w:val="24"/>
          <w:szCs w:val="24"/>
          <w:u w:val="single"/>
        </w:rPr>
        <w:t>Role of team members:</w:t>
      </w:r>
    </w:p>
    <w:tbl>
      <w:tblPr>
        <w:tblStyle w:val="a5"/>
        <w:tblW w:w="0" w:type="dxa"/>
        <w:tblLook w:val="04A0" w:firstRow="1" w:lastRow="0" w:firstColumn="1" w:lastColumn="0" w:noHBand="0" w:noVBand="1"/>
      </w:tblPr>
      <w:tblGrid>
        <w:gridCol w:w="4508"/>
        <w:gridCol w:w="4508"/>
      </w:tblGrid>
      <w:tr w:rsidR="00166E08" w:rsidRPr="00F96391" w14:paraId="4A66BB25" w14:textId="77777777" w:rsidTr="00476A0B">
        <w:tc>
          <w:tcPr>
            <w:tcW w:w="4508" w:type="dxa"/>
          </w:tcPr>
          <w:p w14:paraId="0D16D913" w14:textId="77777777" w:rsidR="004C1831" w:rsidRPr="00F96391" w:rsidRDefault="004C1831" w:rsidP="00B018F9">
            <w:pPr>
              <w:pStyle w:val="a8"/>
            </w:pPr>
            <w:r w:rsidRPr="00F96391">
              <w:t>Students</w:t>
            </w:r>
          </w:p>
        </w:tc>
        <w:tc>
          <w:tcPr>
            <w:tcW w:w="4508" w:type="dxa"/>
          </w:tcPr>
          <w:p w14:paraId="40925F81" w14:textId="77777777" w:rsidR="004C1831" w:rsidRPr="00F96391" w:rsidRDefault="004C1831" w:rsidP="00B018F9">
            <w:pPr>
              <w:pStyle w:val="a8"/>
            </w:pPr>
            <w:r w:rsidRPr="00F96391">
              <w:t>Tasks</w:t>
            </w:r>
          </w:p>
        </w:tc>
      </w:tr>
      <w:tr w:rsidR="00166E08" w:rsidRPr="00F96391" w14:paraId="6354CF4B" w14:textId="77777777" w:rsidTr="00B018F9">
        <w:trPr>
          <w:trHeight w:val="391"/>
        </w:trPr>
        <w:tc>
          <w:tcPr>
            <w:tcW w:w="4508" w:type="dxa"/>
          </w:tcPr>
          <w:p w14:paraId="719C156C" w14:textId="0E3896ED" w:rsidR="004C1831" w:rsidRPr="00F96391" w:rsidRDefault="00C45FC7" w:rsidP="00B018F9">
            <w:pPr>
              <w:pStyle w:val="a8"/>
            </w:pPr>
            <w:r w:rsidRPr="00F96391">
              <w:t xml:space="preserve">201400944 </w:t>
            </w:r>
            <w:r w:rsidRPr="00F96391">
              <w:rPr>
                <w:rFonts w:hint="eastAsia"/>
              </w:rPr>
              <w:t>김홍범</w:t>
            </w:r>
          </w:p>
        </w:tc>
        <w:tc>
          <w:tcPr>
            <w:tcW w:w="4508" w:type="dxa"/>
          </w:tcPr>
          <w:p w14:paraId="0BEECDAB" w14:textId="4C8C2BD3" w:rsidR="004C1831" w:rsidRPr="00F96391" w:rsidRDefault="00C45FC7" w:rsidP="00B018F9">
            <w:pPr>
              <w:pStyle w:val="a8"/>
            </w:pPr>
            <w:r w:rsidRPr="00F96391">
              <w:t>Do the Clustering Analysis</w:t>
            </w:r>
          </w:p>
        </w:tc>
      </w:tr>
      <w:tr w:rsidR="00166E08" w:rsidRPr="00F96391" w14:paraId="7D1F2FE3" w14:textId="77777777" w:rsidTr="00476A0B">
        <w:tc>
          <w:tcPr>
            <w:tcW w:w="4508" w:type="dxa"/>
          </w:tcPr>
          <w:p w14:paraId="13840A12" w14:textId="2C02C649" w:rsidR="004C1831" w:rsidRPr="00F96391" w:rsidRDefault="00C45FC7" w:rsidP="00B018F9">
            <w:pPr>
              <w:pStyle w:val="a8"/>
            </w:pPr>
            <w:r w:rsidRPr="00F96391">
              <w:t>201803379</w:t>
            </w:r>
            <w:r w:rsidRPr="00F96391">
              <w:rPr>
                <w:rFonts w:hint="eastAsia"/>
              </w:rPr>
              <w:t xml:space="preserve"> 정현희</w:t>
            </w:r>
          </w:p>
        </w:tc>
        <w:tc>
          <w:tcPr>
            <w:tcW w:w="4508" w:type="dxa"/>
          </w:tcPr>
          <w:p w14:paraId="4B8309E3" w14:textId="017D9D3D" w:rsidR="004C1831" w:rsidRPr="00F96391" w:rsidRDefault="00476A0B" w:rsidP="00B018F9">
            <w:pPr>
              <w:pStyle w:val="a8"/>
            </w:pPr>
            <w:r w:rsidRPr="00F96391">
              <w:rPr>
                <w:rFonts w:hint="eastAsia"/>
                <w:iCs/>
              </w:rPr>
              <w:t>D</w:t>
            </w:r>
            <w:r w:rsidRPr="00F96391">
              <w:rPr>
                <w:iCs/>
              </w:rPr>
              <w:t>o the regression</w:t>
            </w:r>
            <w:r w:rsidRPr="00F96391">
              <w:t xml:space="preserve"> Analysis</w:t>
            </w:r>
          </w:p>
        </w:tc>
      </w:tr>
      <w:tr w:rsidR="00166E08" w:rsidRPr="00F96391" w14:paraId="64CEAD26" w14:textId="77777777" w:rsidTr="00476A0B">
        <w:tc>
          <w:tcPr>
            <w:tcW w:w="4508" w:type="dxa"/>
          </w:tcPr>
          <w:p w14:paraId="4BBF58E6" w14:textId="7EDEB9F2" w:rsidR="004C1831" w:rsidRPr="00F96391" w:rsidRDefault="00C45FC7" w:rsidP="00B018F9">
            <w:pPr>
              <w:pStyle w:val="a8"/>
            </w:pPr>
            <w:r w:rsidRPr="00F96391">
              <w:t xml:space="preserve">201801271 </w:t>
            </w:r>
            <w:r w:rsidRPr="00F96391">
              <w:rPr>
                <w:rFonts w:hint="eastAsia"/>
              </w:rPr>
              <w:t>김효연</w:t>
            </w:r>
          </w:p>
        </w:tc>
        <w:tc>
          <w:tcPr>
            <w:tcW w:w="4508" w:type="dxa"/>
          </w:tcPr>
          <w:p w14:paraId="06C23DEF" w14:textId="6CD9FE54" w:rsidR="004C1831" w:rsidRPr="00F96391" w:rsidRDefault="00C45FC7" w:rsidP="00B018F9">
            <w:pPr>
              <w:pStyle w:val="a8"/>
            </w:pPr>
            <w:r w:rsidRPr="00F96391">
              <w:t>Do the Classification Analysis</w:t>
            </w:r>
          </w:p>
        </w:tc>
      </w:tr>
      <w:tr w:rsidR="00166E08" w:rsidRPr="00F96391" w14:paraId="68D491CD" w14:textId="77777777" w:rsidTr="00B018F9">
        <w:trPr>
          <w:trHeight w:val="323"/>
        </w:trPr>
        <w:tc>
          <w:tcPr>
            <w:tcW w:w="4508" w:type="dxa"/>
          </w:tcPr>
          <w:p w14:paraId="7CAC604F" w14:textId="5BE85BCD" w:rsidR="00C45FC7" w:rsidRPr="00F96391" w:rsidRDefault="00C45FC7" w:rsidP="00B018F9">
            <w:pPr>
              <w:pStyle w:val="a8"/>
            </w:pPr>
            <w:r w:rsidRPr="00F96391">
              <w:rPr>
                <w:rFonts w:hint="eastAsia"/>
              </w:rPr>
              <w:t>2</w:t>
            </w:r>
            <w:r w:rsidRPr="00F96391">
              <w:t xml:space="preserve">01803603 </w:t>
            </w:r>
            <w:r w:rsidRPr="00F96391">
              <w:rPr>
                <w:rFonts w:hint="eastAsia"/>
              </w:rPr>
              <w:t>최민영</w:t>
            </w:r>
          </w:p>
        </w:tc>
        <w:tc>
          <w:tcPr>
            <w:tcW w:w="4508" w:type="dxa"/>
          </w:tcPr>
          <w:p w14:paraId="7BF7B480" w14:textId="47DAF85E" w:rsidR="00C45FC7" w:rsidRPr="00F96391" w:rsidRDefault="00C45FC7" w:rsidP="00B018F9">
            <w:pPr>
              <w:pStyle w:val="a8"/>
            </w:pPr>
            <w:r w:rsidRPr="00F96391">
              <w:t>Do the Association Analysis</w:t>
            </w:r>
          </w:p>
        </w:tc>
      </w:tr>
    </w:tbl>
    <w:p w14:paraId="6F3D6C8C" w14:textId="77777777" w:rsidR="00166E08" w:rsidRPr="00F96391" w:rsidRDefault="00166E08">
      <w:pPr>
        <w:rPr>
          <w:rFonts w:ascii="맑은 고딕" w:eastAsia="맑은 고딕" w:hAnsi="맑은 고딕" w:cs="Times New Roman"/>
          <w:sz w:val="22"/>
        </w:rPr>
      </w:pPr>
    </w:p>
    <w:p w14:paraId="3E80827B" w14:textId="227A1D10" w:rsidR="00A84DFB" w:rsidRPr="00F96391" w:rsidRDefault="00A84DFB">
      <w:pPr>
        <w:rPr>
          <w:rFonts w:ascii="맑은 고딕" w:eastAsia="맑은 고딕" w:hAnsi="맑은 고딕" w:cs="Times New Roman"/>
          <w:b/>
          <w:bCs/>
          <w:sz w:val="24"/>
          <w:szCs w:val="24"/>
          <w:u w:val="single"/>
        </w:rPr>
      </w:pPr>
      <w:r w:rsidRPr="00F96391">
        <w:rPr>
          <w:rFonts w:ascii="맑은 고딕" w:eastAsia="맑은 고딕" w:hAnsi="맑은 고딕" w:cs="Times New Roman"/>
          <w:b/>
          <w:bCs/>
          <w:sz w:val="24"/>
          <w:szCs w:val="24"/>
          <w:u w:val="single"/>
        </w:rPr>
        <w:t xml:space="preserve">References </w:t>
      </w:r>
    </w:p>
    <w:p w14:paraId="41B9BF5C" w14:textId="0DEF1061" w:rsidR="00166E08" w:rsidRPr="00F96391" w:rsidRDefault="00166E08" w:rsidP="006A29F2">
      <w:pPr>
        <w:pStyle w:val="a8"/>
      </w:pPr>
    </w:p>
    <w:p w14:paraId="4A0169A4" w14:textId="6B16436E" w:rsidR="00166E08" w:rsidRPr="00F96391" w:rsidRDefault="00166E08" w:rsidP="006A29F2">
      <w:pPr>
        <w:pStyle w:val="a8"/>
      </w:pPr>
      <w:r w:rsidRPr="00F96391">
        <w:t xml:space="preserve">VÁCLAV </w:t>
      </w:r>
      <w:proofErr w:type="gramStart"/>
      <w:r w:rsidRPr="00F96391">
        <w:t>JIROVSKÝ(</w:t>
      </w:r>
      <w:proofErr w:type="gramEnd"/>
      <w:r w:rsidRPr="00F96391">
        <w:t>2015), CLASSIFICATION OF ROAD ACCIDENTS FROM THE PERSPECTIVE OF VEHICLE SAFETY SYSTEMS</w:t>
      </w:r>
    </w:p>
    <w:p w14:paraId="5025BA83" w14:textId="77777777" w:rsidR="00166E08" w:rsidRPr="00F96391" w:rsidRDefault="00166E08" w:rsidP="006A29F2">
      <w:pPr>
        <w:pStyle w:val="a8"/>
      </w:pPr>
    </w:p>
    <w:p w14:paraId="2754188E" w14:textId="333E8E86" w:rsidR="00166E08" w:rsidRPr="00F96391" w:rsidRDefault="00166E08" w:rsidP="006A29F2">
      <w:pPr>
        <w:pStyle w:val="a8"/>
      </w:pPr>
      <w:r w:rsidRPr="00F96391">
        <w:rPr>
          <w:rFonts w:hint="eastAsia"/>
        </w:rPr>
        <w:t>김정민</w:t>
      </w:r>
      <w:r w:rsidRPr="00F96391">
        <w:t>(2015), 교통사고 데이터의 마이닝을 위한 연관규칙 학습기법과 서브그룹 발견기법의 비교</w:t>
      </w:r>
    </w:p>
    <w:sectPr w:rsidR="00166E08" w:rsidRPr="00F9639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611B2" w14:textId="77777777" w:rsidR="00AB2CEB" w:rsidRDefault="00AB2CEB" w:rsidP="00AC3E89">
      <w:pPr>
        <w:spacing w:after="0" w:line="240" w:lineRule="auto"/>
      </w:pPr>
      <w:r>
        <w:separator/>
      </w:r>
    </w:p>
  </w:endnote>
  <w:endnote w:type="continuationSeparator" w:id="0">
    <w:p w14:paraId="0F292892" w14:textId="77777777" w:rsidR="00AB2CEB" w:rsidRDefault="00AB2CEB" w:rsidP="00AC3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3624F" w14:textId="77777777" w:rsidR="00AB2CEB" w:rsidRDefault="00AB2CEB" w:rsidP="00AC3E89">
      <w:pPr>
        <w:spacing w:after="0" w:line="240" w:lineRule="auto"/>
      </w:pPr>
      <w:r>
        <w:separator/>
      </w:r>
    </w:p>
  </w:footnote>
  <w:footnote w:type="continuationSeparator" w:id="0">
    <w:p w14:paraId="6F25AC77" w14:textId="77777777" w:rsidR="00AB2CEB" w:rsidRDefault="00AB2CEB" w:rsidP="00AC3E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BB5B3F"/>
    <w:multiLevelType w:val="hybridMultilevel"/>
    <w:tmpl w:val="01F6A0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54299"/>
    <w:multiLevelType w:val="hybridMultilevel"/>
    <w:tmpl w:val="7EBC5A4A"/>
    <w:lvl w:ilvl="0" w:tplc="2B4E93EE">
      <w:start w:val="201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NDMxsDQ0NjE2MDFU0lEKTi0uzszPAykwrwUABFdEjCwAAAA="/>
  </w:docVars>
  <w:rsids>
    <w:rsidRoot w:val="001E4C3F"/>
    <w:rsid w:val="0002493B"/>
    <w:rsid w:val="000371A9"/>
    <w:rsid w:val="0004592D"/>
    <w:rsid w:val="0009505C"/>
    <w:rsid w:val="001063A2"/>
    <w:rsid w:val="001251FC"/>
    <w:rsid w:val="00166E08"/>
    <w:rsid w:val="001A568F"/>
    <w:rsid w:val="001C4207"/>
    <w:rsid w:val="001E4C3F"/>
    <w:rsid w:val="00220C4F"/>
    <w:rsid w:val="0022532F"/>
    <w:rsid w:val="002859A6"/>
    <w:rsid w:val="002A476D"/>
    <w:rsid w:val="002B190E"/>
    <w:rsid w:val="00335F06"/>
    <w:rsid w:val="00344F1C"/>
    <w:rsid w:val="003958AF"/>
    <w:rsid w:val="003E4D28"/>
    <w:rsid w:val="00470B2A"/>
    <w:rsid w:val="00476A0B"/>
    <w:rsid w:val="004C1831"/>
    <w:rsid w:val="006640F3"/>
    <w:rsid w:val="006A29F2"/>
    <w:rsid w:val="006A2B82"/>
    <w:rsid w:val="006B2867"/>
    <w:rsid w:val="0070218D"/>
    <w:rsid w:val="007625EB"/>
    <w:rsid w:val="007A4D0B"/>
    <w:rsid w:val="007A5DF2"/>
    <w:rsid w:val="007B353E"/>
    <w:rsid w:val="008179F0"/>
    <w:rsid w:val="0084716E"/>
    <w:rsid w:val="008537FC"/>
    <w:rsid w:val="008B2189"/>
    <w:rsid w:val="008F3179"/>
    <w:rsid w:val="009072ED"/>
    <w:rsid w:val="00914B14"/>
    <w:rsid w:val="00943913"/>
    <w:rsid w:val="009C6578"/>
    <w:rsid w:val="009D762D"/>
    <w:rsid w:val="009F5B90"/>
    <w:rsid w:val="009F7490"/>
    <w:rsid w:val="00A16B1A"/>
    <w:rsid w:val="00A55CF2"/>
    <w:rsid w:val="00A84DFB"/>
    <w:rsid w:val="00AB2CEB"/>
    <w:rsid w:val="00AC3E89"/>
    <w:rsid w:val="00B018F9"/>
    <w:rsid w:val="00B43043"/>
    <w:rsid w:val="00BA0BE6"/>
    <w:rsid w:val="00C45FC7"/>
    <w:rsid w:val="00CF10AC"/>
    <w:rsid w:val="00D03679"/>
    <w:rsid w:val="00D15036"/>
    <w:rsid w:val="00D34A79"/>
    <w:rsid w:val="00DC1371"/>
    <w:rsid w:val="00DE71A1"/>
    <w:rsid w:val="00ED75F6"/>
    <w:rsid w:val="00EE0639"/>
    <w:rsid w:val="00EF0DAE"/>
    <w:rsid w:val="00EF4218"/>
    <w:rsid w:val="00F51520"/>
    <w:rsid w:val="00F96391"/>
    <w:rsid w:val="00FA334F"/>
    <w:rsid w:val="00FF3C2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0CA50"/>
  <w15:chartTrackingRefBased/>
  <w15:docId w15:val="{620EFC8F-4660-4704-BE16-CE544C221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76A0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1E4C3F"/>
    <w:rPr>
      <w:color w:val="0000FF"/>
      <w:u w:val="single"/>
    </w:rPr>
  </w:style>
  <w:style w:type="paragraph" w:styleId="a4">
    <w:name w:val="List Paragraph"/>
    <w:basedOn w:val="a"/>
    <w:uiPriority w:val="34"/>
    <w:qFormat/>
    <w:rsid w:val="001A568F"/>
    <w:pPr>
      <w:ind w:left="720"/>
      <w:contextualSpacing/>
    </w:pPr>
  </w:style>
  <w:style w:type="table" w:styleId="a5">
    <w:name w:val="Table Grid"/>
    <w:basedOn w:val="a1"/>
    <w:uiPriority w:val="39"/>
    <w:rsid w:val="004C18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Char"/>
    <w:uiPriority w:val="99"/>
    <w:unhideWhenUsed/>
    <w:rsid w:val="00AC3E89"/>
    <w:pPr>
      <w:tabs>
        <w:tab w:val="center" w:pos="4513"/>
        <w:tab w:val="right" w:pos="9026"/>
      </w:tabs>
      <w:snapToGrid w:val="0"/>
    </w:pPr>
  </w:style>
  <w:style w:type="character" w:customStyle="1" w:styleId="Char">
    <w:name w:val="머리글 Char"/>
    <w:basedOn w:val="a0"/>
    <w:link w:val="a6"/>
    <w:uiPriority w:val="99"/>
    <w:rsid w:val="00AC3E89"/>
  </w:style>
  <w:style w:type="paragraph" w:styleId="a7">
    <w:name w:val="footer"/>
    <w:basedOn w:val="a"/>
    <w:link w:val="Char0"/>
    <w:uiPriority w:val="99"/>
    <w:unhideWhenUsed/>
    <w:rsid w:val="00AC3E89"/>
    <w:pPr>
      <w:tabs>
        <w:tab w:val="center" w:pos="4513"/>
        <w:tab w:val="right" w:pos="9026"/>
      </w:tabs>
      <w:snapToGrid w:val="0"/>
    </w:pPr>
  </w:style>
  <w:style w:type="character" w:customStyle="1" w:styleId="Char0">
    <w:name w:val="바닥글 Char"/>
    <w:basedOn w:val="a0"/>
    <w:link w:val="a7"/>
    <w:uiPriority w:val="99"/>
    <w:rsid w:val="00AC3E89"/>
  </w:style>
  <w:style w:type="paragraph" w:styleId="a8">
    <w:name w:val="No Spacing"/>
    <w:uiPriority w:val="1"/>
    <w:qFormat/>
    <w:rsid w:val="00B018F9"/>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ustomXml" Target="ink/ink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10-31T12:55:02.758"/>
    </inkml:context>
    <inkml:brush xml:id="br0">
      <inkml:brushProperty name="width" value="0.05" units="cm"/>
      <inkml:brushProperty name="height" value="0.05" units="cm"/>
    </inkml:brush>
  </inkml:definitions>
  <inkml:trace contextRef="#ctx0" brushRef="#br0">45 1 8288 0 0,'-14'11'736'0'0,"6"-8"-584"0"0,4-3-152 0 0,-8 3 0 0 0,10-3 640 0 0,-2 7-64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683</Words>
  <Characters>3899</Characters>
  <Application>Microsoft Office Word</Application>
  <DocSecurity>0</DocSecurity>
  <Lines>32</Lines>
  <Paragraphs>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김홍범</cp:lastModifiedBy>
  <cp:revision>2</cp:revision>
  <dcterms:created xsi:type="dcterms:W3CDTF">2020-11-01T01:03:00Z</dcterms:created>
  <dcterms:modified xsi:type="dcterms:W3CDTF">2020-11-01T01:03:00Z</dcterms:modified>
</cp:coreProperties>
</file>